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_divers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acus aurant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D - brown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C - bright green seedling, small le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ag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sanocarp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E - plastic 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G - fuzzy leaf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A - 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vis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tanace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23:12:59Z</dcterms:created>
  <dcterms:modified xsi:type="dcterms:W3CDTF">2024-12-11T23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